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erospace</w:t>
      </w:r>
      <w:r>
        <w:t xml:space="preserve"> </w:t>
      </w:r>
      <w:r>
        <w:t xml:space="preserve">Engineer</w:t>
      </w:r>
      <w:r>
        <w:t xml:space="preserve"> </w:t>
      </w:r>
      <w:r>
        <w:t xml:space="preserve">Position</w:t>
      </w:r>
      <w:r>
        <w:t xml:space="preserve"> </w:t>
      </w:r>
      <w:r>
        <w:t xml:space="preserve">in</w:t>
      </w:r>
      <w:r>
        <w:t xml:space="preserve"> </w:t>
      </w:r>
      <w:r>
        <w:t xml:space="preserve">Thailand</w:t>
      </w:r>
      <w:r>
        <w:t xml:space="preserve"> </w:t>
      </w:r>
      <w:r>
        <w:t xml:space="preserve">Bangkok</w:t>
      </w:r>
    </w:p>
    <w:bookmarkStart w:id="20"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t xml:space="preserve"> </w:t>
      </w:r>
      <w:r>
        <w:t xml:space="preserve">[Hiring Manager Name/HR Department]</w:t>
      </w:r>
      <w:r>
        <w:br/>
      </w:r>
      <w:r>
        <w:t xml:space="preserve">[Company Name]</w:t>
      </w:r>
      <w:r>
        <w:br/>
      </w:r>
      <w:r>
        <w:t xml:space="preserve">[Company Address]</w:t>
      </w:r>
      <w:r>
        <w:br/>
      </w:r>
      <w:r>
        <w:t xml:space="preserve">Bangkok, Thailand</w:t>
      </w:r>
    </w:p>
    <w:p>
      <w:pPr>
        <w:pStyle w:val="BodyText"/>
      </w:pPr>
      <w:r>
        <w:t xml:space="preserve">Dear Hiring Manager,</w:t>
      </w:r>
    </w:p>
    <w:p>
      <w:pPr>
        <w:pStyle w:val="BodyText"/>
      </w:pPr>
      <w:r>
        <w:t xml:space="preserve">I am writing to express my enthusiasm for the Aerospace Engineer position at your esteemed organization in Bangkok, Thailand. As a highly motivated and skilled aerospace engineer with a passion for innovation and technical excellence, I am eager to contribute my expertise to a dynamic team in one of Southeast Asia’s most rapidly evolving hubs for technology and engineering. My academic background, professional experience, and deep interest in the aerospace industry align seamlessly with the opportunities available in Thailand Bangkok, where the fusion of cultural heritage and modern infrastructure creates an ideal environment for advancing cutting-edge aerospace solutions.</w:t>
      </w:r>
    </w:p>
    <w:p>
      <w:pPr>
        <w:pStyle w:val="BodyText"/>
      </w:pPr>
      <w:r>
        <w:t xml:space="preserve">Throughout my career as an Aerospace Engineer, I have focused on designing, analyzing, and optimizing systems that push the boundaries of aviation and space exploration. My work has spanned a wide range of projects, including aerodynamic modeling, propulsion system development, and structural integrity assessments. These experiences have equipped me with a comprehensive understanding of aerospace engineering principles, as well as the ability to collaborate effectively with multidisciplinary teams to solve complex challenges. I am particularly proud of my role in [mention specific project or achievement if applicable], where I contributed to [specific outcome, e.g., "the development of a fuel-efficient aircraft component that reduced drag by 15%"]. This project not only reinforced my technical skills but also highlighted the importance of innovation in addressing global challenges such as sustainability and energy efficiency.</w:t>
      </w:r>
    </w:p>
    <w:p>
      <w:pPr>
        <w:pStyle w:val="BodyText"/>
      </w:pPr>
      <w:r>
        <w:t xml:space="preserve">What excites me most about the opportunity to work in Thailand Bangkok is the region’s growing prominence in the aerospace sector. As a country that has invested heavily in technological advancement, Thailand has become a key player in regional aviation, space research, and defense industries. The strategic location of Bangkok as a gateway between Asia and the world offers unique opportunities for aerospace engineers to collaborate with international partners and contribute to projects that impact global markets. I am particularly drawn to the potential for innovation in areas such as drone technology, satellite systems, and sustainable aviation solutions—fields where Thailand is making significant strides.</w:t>
      </w:r>
    </w:p>
    <w:p>
      <w:pPr>
        <w:pStyle w:val="BodyText"/>
      </w:pPr>
      <w:r>
        <w:t xml:space="preserve">My academic foundation in Aerospace Engineering from [University Name] provided me with a strong theoretical base in fluid dynamics, thermodynamics, and materials science. Additionally, my hands-on experience through internships at [Company Names or Projects] allowed me to apply these concepts in real-world scenarios. For instance, during my internship at [Company Name], I worked on the simulation of flight control systems using advanced software tools like ANSYS and MATLAB, which enhanced my ability to analyze and optimize performance metrics. This experience not only sharpened my technical skills but also deepened my understanding of the importance of precision and creativity in aerospace engineering.</w:t>
      </w:r>
    </w:p>
    <w:p>
      <w:pPr>
        <w:pStyle w:val="BodyText"/>
      </w:pPr>
      <w:r>
        <w:t xml:space="preserve">In addition to technical expertise, I bring a strong commitment to teamwork, leadership, and continuous learning. I have consistently taken initiative in mentoring junior engineers and leading cross-functional teams to meet project deadlines while maintaining high standards of quality. My ability to communicate complex ideas clearly and collaborate effectively across cultural and linguistic boundaries has been instrumental in my success as an aerospace engineer. I am confident that these qualities will enable me to thrive in the multicultural environment of Bangkok, where collaboration with local and international experts is essential for driving innovation.</w:t>
      </w:r>
    </w:p>
    <w:p>
      <w:pPr>
        <w:pStyle w:val="BodyText"/>
      </w:pPr>
      <w:r>
        <w:t xml:space="preserve">Thailand Bangkok’s vibrant culture, rich history, and forward-thinking approach to technology make it an ideal location for professionals like myself who are passionate about aerospace engineering. I am particularly inspired by the city’s commitment to sustainable development and its role in advancing green technologies. I believe that my skills and experiences can contribute meaningfully to projects that align with these values, such as the development of eco-friendly aircraft or the integration of renewable energy sources into aerospace systems. Moreover, I am eager to immerse myself in Thailand’s dynamic business landscape and learn from the expertise of local engineers and researchers.</w:t>
      </w:r>
    </w:p>
    <w:p>
      <w:pPr>
        <w:pStyle w:val="BodyText"/>
      </w:pPr>
      <w:r>
        <w:t xml:space="preserve">As an Aerospace Engineer, I am driven by a desire to create solutions that not only meet technical requirements but also address broader societal needs. Whether it is designing more efficient aircraft, developing safer space exploration technologies, or contributing to environmental sustainability initiatives, I am committed to making a positive impact through my work. In Bangkok, I see an opportunity to combine my professional aspirations with the unique opportunities offered by Thailand’s growing aerospace industry.</w:t>
      </w:r>
    </w:p>
    <w:p>
      <w:pPr>
        <w:pStyle w:val="BodyText"/>
      </w:pPr>
      <w:r>
        <w:t xml:space="preserve">I would be honored to contribute my skills and passion for aerospace engineering to your organization. I am confident that my background, combined with the innovative spirit of Thailand Bangkok, will enable me to make a meaningful contribution to your team. I would welcome the opportunity to discuss how my qualifications align with your needs and how I can support your mission in advancing aerospace technology.</w:t>
      </w:r>
    </w:p>
    <w:p>
      <w:pPr>
        <w:pStyle w:val="BodyText"/>
      </w:pPr>
      <w:r>
        <w:t xml:space="preserve">Thank you for considering my application. I look forward to the possibility of discussing this opportunity further and am available at your convenience for an interview. Please feel free to contact me at [Your Phone Number] or [Your Email Address].</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erospace Engineer Position in Thailand Bangkok</dc:title>
  <dc:creator/>
  <dc:language>en</dc:language>
  <cp:keywords/>
  <dcterms:created xsi:type="dcterms:W3CDTF">2026-07-23T09:17:35Z</dcterms:created>
  <dcterms:modified xsi:type="dcterms:W3CDTF">2026-07-23T09:17:35Z</dcterms:modified>
</cp:coreProperties>
</file>

<file path=docProps/custom.xml><?xml version="1.0" encoding="utf-8"?>
<Properties xmlns="http://schemas.openxmlformats.org/officeDocument/2006/custom-properties" xmlns:vt="http://schemas.openxmlformats.org/officeDocument/2006/docPropsVTypes"/>
</file>